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10491" w:type="dxa"/>
        <w:jc w:val="center"/>
        <w:tblBorders>
          <w:top w:val="single" w:sz="6" w:space="0" w:color="002060"/>
          <w:left w:val="single" w:sz="6" w:space="0" w:color="002060"/>
          <w:bottom w:val="single" w:sz="6" w:space="0" w:color="002060"/>
          <w:right w:val="single" w:sz="6" w:space="0" w:color="00206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5"/>
        <w:gridCol w:w="2407"/>
        <w:gridCol w:w="4009"/>
      </w:tblGrid>
      <w:tr w:rsidR="00E7448B" w14:paraId="43F7AB0E" w14:textId="77777777" w:rsidTr="009933DA">
        <w:trPr>
          <w:trHeight w:val="983"/>
          <w:jc w:val="center"/>
        </w:trPr>
        <w:tc>
          <w:tcPr>
            <w:tcW w:w="4678" w:type="dxa"/>
          </w:tcPr>
          <w:p w14:paraId="1E3064CB" w14:textId="77777777" w:rsidR="00E7448B" w:rsidRDefault="00E7448B" w:rsidP="009933DA">
            <w:pPr>
              <w:tabs>
                <w:tab w:val="left" w:pos="320"/>
              </w:tabs>
              <w:jc w:val="center"/>
              <w:rPr>
                <w:lang w:val="el-GR"/>
              </w:rPr>
            </w:pPr>
            <w:r>
              <w:rPr>
                <w:noProof/>
              </w:rPr>
              <w:drawing>
                <wp:inline distT="0" distB="0" distL="0" distR="0" wp14:anchorId="4E27EA25" wp14:editId="6C4E681A">
                  <wp:extent cx="1742400" cy="518400"/>
                  <wp:effectExtent l="0" t="0" r="0" b="0"/>
                  <wp:docPr id="2" name="Εικόνα 4" descr="Εικόνα που περιέχει κείμενο, υπαίθριος, υπογραφή&#10;&#10;Περιγραφή που δημιουργήθηκε αυτόματ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Εικόνα 4" descr="Εικόνα που περιέχει κείμενο, υπαίθριος, υπογραφή&#10;&#10;Περιγραφή που δημιουργήθηκε αυτόματ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2400" cy="51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</w:tcPr>
          <w:p w14:paraId="41977BD7" w14:textId="77777777" w:rsidR="00E7448B" w:rsidRDefault="00E7448B" w:rsidP="009933DA">
            <w:pPr>
              <w:jc w:val="center"/>
              <w:rPr>
                <w:noProof/>
                <w:lang w:val="el-GR"/>
              </w:rPr>
            </w:pPr>
            <w:r>
              <w:object w:dxaOrig="780" w:dyaOrig="816" w14:anchorId="5D3D92A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9pt;height:40.8pt" o:ole="">
                  <v:imagedata r:id="rId7" o:title=""/>
                </v:shape>
                <o:OLEObject Type="Embed" ProgID="PBrush" ShapeID="_x0000_i1025" DrawAspect="Content" ObjectID="_1706516734" r:id="rId8"/>
              </w:object>
            </w:r>
          </w:p>
        </w:tc>
        <w:tc>
          <w:tcPr>
            <w:tcW w:w="4679" w:type="dxa"/>
          </w:tcPr>
          <w:p w14:paraId="6B76B481" w14:textId="77777777" w:rsidR="00E7448B" w:rsidRDefault="00E7448B" w:rsidP="009933DA">
            <w:pPr>
              <w:jc w:val="center"/>
              <w:rPr>
                <w:lang w:val="el-GR"/>
              </w:rPr>
            </w:pPr>
            <w:r>
              <w:rPr>
                <w:noProof/>
              </w:rPr>
              <w:drawing>
                <wp:inline distT="0" distB="0" distL="0" distR="0" wp14:anchorId="16FCA569" wp14:editId="75625946">
                  <wp:extent cx="1612900" cy="457200"/>
                  <wp:effectExtent l="0" t="0" r="6350" b="0"/>
                  <wp:docPr id="3" name="Εικόνα 3" descr="Εικόνα που περιέχει κείμενο&#10;&#10;Περιγραφή που δημιουργήθηκε αυτόματ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Εικόνα 3" descr="Εικόνα που περιέχει κείμενο&#10;&#10;Περιγραφή που δημιουργήθηκε αυτόματ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29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448B" w:rsidRPr="005828EF" w14:paraId="51AD5B29" w14:textId="77777777" w:rsidTr="009933DA">
        <w:trPr>
          <w:jc w:val="center"/>
        </w:trPr>
        <w:tc>
          <w:tcPr>
            <w:tcW w:w="4678" w:type="dxa"/>
          </w:tcPr>
          <w:p w14:paraId="0F6A0B09" w14:textId="77777777" w:rsidR="00E7448B" w:rsidRPr="005828EF" w:rsidRDefault="00E7448B" w:rsidP="009933DA">
            <w:pPr>
              <w:tabs>
                <w:tab w:val="left" w:pos="320"/>
              </w:tabs>
              <w:jc w:val="center"/>
              <w:rPr>
                <w:sz w:val="16"/>
                <w:lang w:val="el-GR"/>
              </w:rPr>
            </w:pPr>
            <w:r w:rsidRPr="005828EF">
              <w:rPr>
                <w:sz w:val="16"/>
                <w:lang w:val="el-GR"/>
              </w:rPr>
              <w:t>ΑΡΙΣΤΟΤΕΛΕΙΟ ΠΑΝΕΠΙΣΤΗΜΙΟ ΘΕΣΣΑΛΟΝΙΚΗΣ</w:t>
            </w:r>
          </w:p>
          <w:p w14:paraId="72360EAA" w14:textId="77777777" w:rsidR="00E7448B" w:rsidRPr="005828EF" w:rsidRDefault="00E7448B" w:rsidP="009933DA">
            <w:pPr>
              <w:tabs>
                <w:tab w:val="left" w:pos="320"/>
              </w:tabs>
              <w:jc w:val="center"/>
              <w:rPr>
                <w:sz w:val="16"/>
                <w:lang w:val="el-GR"/>
              </w:rPr>
            </w:pPr>
            <w:r w:rsidRPr="005828EF">
              <w:rPr>
                <w:sz w:val="16"/>
                <w:lang w:val="el-GR"/>
              </w:rPr>
              <w:t xml:space="preserve">ΤΜΗΜΑ ΚΟΙΝΩΝΙΚΗΣ ΘΕΟΛΟΓΙΑΣ </w:t>
            </w:r>
          </w:p>
          <w:p w14:paraId="1EDD8B04" w14:textId="77777777" w:rsidR="00E7448B" w:rsidRPr="003D2E94" w:rsidRDefault="00E7448B" w:rsidP="009933DA">
            <w:pPr>
              <w:tabs>
                <w:tab w:val="left" w:pos="320"/>
              </w:tabs>
              <w:jc w:val="center"/>
              <w:rPr>
                <w:sz w:val="20"/>
                <w:lang w:val="el-GR"/>
              </w:rPr>
            </w:pPr>
            <w:r w:rsidRPr="005828EF">
              <w:rPr>
                <w:sz w:val="16"/>
                <w:lang w:val="el-GR"/>
              </w:rPr>
              <w:t>ΚΑΙ ΧΡΙΣΤΙΑΝΙΚΟΥ ΠΟΛΙΤΙΣΜΟΥ</w:t>
            </w:r>
          </w:p>
        </w:tc>
        <w:tc>
          <w:tcPr>
            <w:tcW w:w="1134" w:type="dxa"/>
          </w:tcPr>
          <w:p w14:paraId="342AEAA7" w14:textId="77777777" w:rsidR="00E7448B" w:rsidRPr="003D2E94" w:rsidRDefault="00E7448B" w:rsidP="009933DA">
            <w:pPr>
              <w:jc w:val="center"/>
              <w:rPr>
                <w:sz w:val="20"/>
                <w:lang w:val="el-GR"/>
              </w:rPr>
            </w:pPr>
            <w:r w:rsidRPr="00553C6F">
              <w:rPr>
                <w:sz w:val="18"/>
              </w:rPr>
              <w:t>http://msc-religioustourism.web.auth.gr/</w:t>
            </w:r>
          </w:p>
        </w:tc>
        <w:tc>
          <w:tcPr>
            <w:tcW w:w="4679" w:type="dxa"/>
          </w:tcPr>
          <w:p w14:paraId="6D78C61B" w14:textId="77777777" w:rsidR="00E7448B" w:rsidRPr="005828EF" w:rsidRDefault="00E7448B" w:rsidP="009933DA">
            <w:pPr>
              <w:tabs>
                <w:tab w:val="left" w:pos="4287"/>
              </w:tabs>
              <w:jc w:val="center"/>
              <w:rPr>
                <w:sz w:val="16"/>
                <w:lang w:val="el-GR"/>
              </w:rPr>
            </w:pPr>
            <w:r w:rsidRPr="005828EF">
              <w:rPr>
                <w:sz w:val="16"/>
                <w:lang w:val="el-GR"/>
              </w:rPr>
              <w:t>ΔΙΕΘΝΕΣ ΠΑΝΕΠΙΣΤΗΜΙΟ ΤΗΣ ΕΛΛΑΔΟΣ</w:t>
            </w:r>
          </w:p>
          <w:p w14:paraId="4D54F7EA" w14:textId="77777777" w:rsidR="00E7448B" w:rsidRPr="005828EF" w:rsidRDefault="00E7448B" w:rsidP="009933DA">
            <w:pPr>
              <w:jc w:val="center"/>
              <w:rPr>
                <w:sz w:val="16"/>
                <w:lang w:val="el-GR"/>
              </w:rPr>
            </w:pPr>
            <w:r w:rsidRPr="005828EF">
              <w:rPr>
                <w:sz w:val="16"/>
                <w:lang w:val="el-GR"/>
              </w:rPr>
              <w:t xml:space="preserve">ΤΜΗΜΑ ΔΙΟΙΚΗΣΗΣ ΟΡΓΑΝΙΣΜΩΝ, ΜΑΡΚΕΤΙΝΓΚ </w:t>
            </w:r>
          </w:p>
          <w:p w14:paraId="4FB79A75" w14:textId="77777777" w:rsidR="00E7448B" w:rsidRPr="005828EF" w:rsidRDefault="00E7448B" w:rsidP="009933DA">
            <w:pPr>
              <w:tabs>
                <w:tab w:val="left" w:pos="4287"/>
              </w:tabs>
              <w:jc w:val="center"/>
              <w:rPr>
                <w:sz w:val="16"/>
                <w:lang w:val="el-GR"/>
              </w:rPr>
            </w:pPr>
            <w:r w:rsidRPr="005828EF">
              <w:rPr>
                <w:sz w:val="16"/>
                <w:lang w:val="el-GR"/>
              </w:rPr>
              <w:t>ΚΑΙ ΤΟΥΡΙΣΜΟΥ</w:t>
            </w:r>
          </w:p>
        </w:tc>
      </w:tr>
      <w:tr w:rsidR="00E7448B" w:rsidRPr="005828EF" w14:paraId="305FEB42" w14:textId="77777777" w:rsidTr="009933DA">
        <w:trPr>
          <w:jc w:val="center"/>
        </w:trPr>
        <w:tc>
          <w:tcPr>
            <w:tcW w:w="10491" w:type="dxa"/>
            <w:gridSpan w:val="3"/>
          </w:tcPr>
          <w:p w14:paraId="028F19E0" w14:textId="77777777" w:rsidR="00E7448B" w:rsidRDefault="00E7448B" w:rsidP="009933DA">
            <w:pPr>
              <w:tabs>
                <w:tab w:val="left" w:pos="4287"/>
              </w:tabs>
              <w:rPr>
                <w:sz w:val="20"/>
                <w:lang w:val="el-GR"/>
              </w:rPr>
            </w:pPr>
          </w:p>
          <w:p w14:paraId="46E06205" w14:textId="77777777" w:rsidR="00E7448B" w:rsidRPr="00ED7EA7" w:rsidRDefault="00E7448B" w:rsidP="009933DA">
            <w:pPr>
              <w:tabs>
                <w:tab w:val="left" w:pos="4287"/>
              </w:tabs>
              <w:jc w:val="center"/>
              <w:rPr>
                <w:rFonts w:cs="Times New Roman (Body CS)"/>
                <w:b/>
                <w:color w:val="002060"/>
                <w:spacing w:val="40"/>
                <w:lang w:val="el-GR"/>
              </w:rPr>
            </w:pPr>
            <w:r w:rsidRPr="00ED7EA7">
              <w:rPr>
                <w:rFonts w:cs="Times New Roman (Body CS)"/>
                <w:b/>
                <w:color w:val="002060"/>
                <w:spacing w:val="40"/>
                <w:lang w:val="el-GR"/>
              </w:rPr>
              <w:t>ΔΙΙΔΡΥΜΑΤΙΚΟ ΠΡΟΓΡΑΜΜΑ ΜΕΤΑΠΤΥΧΙΑΚΩΝ ΣΠΟΥΔΩΝ</w:t>
            </w:r>
          </w:p>
          <w:p w14:paraId="291D23C6" w14:textId="77777777" w:rsidR="00E7448B" w:rsidRPr="00EE335A" w:rsidRDefault="00E7448B" w:rsidP="009933DA">
            <w:pPr>
              <w:tabs>
                <w:tab w:val="left" w:pos="4287"/>
              </w:tabs>
              <w:jc w:val="center"/>
              <w:rPr>
                <w:b/>
                <w:lang w:val="el-GR"/>
              </w:rPr>
            </w:pPr>
            <w:r w:rsidRPr="00ED7EA7">
              <w:rPr>
                <w:rFonts w:cs="Times New Roman (Body CS)"/>
                <w:b/>
                <w:color w:val="002060"/>
                <w:spacing w:val="40"/>
                <w:lang w:val="el-GR"/>
              </w:rPr>
              <w:t>«ΘΡΗΣΚΕΥΤΙΚΟΣ ΚΑΙ ΠΡΟΣΚΥΝΗΜΑΤΙΚΟΣ ΤΟΥΡΙΣΜΟΣ</w:t>
            </w:r>
            <w:r w:rsidRPr="00EE335A">
              <w:rPr>
                <w:rFonts w:cs="Times New Roman (Body CS)"/>
                <w:b/>
                <w:spacing w:val="40"/>
                <w:lang w:val="el-GR"/>
              </w:rPr>
              <w:t>»</w:t>
            </w:r>
          </w:p>
          <w:p w14:paraId="5DF2381F" w14:textId="77777777" w:rsidR="00E7448B" w:rsidRPr="005828EF" w:rsidRDefault="00E7448B" w:rsidP="009933DA">
            <w:pPr>
              <w:tabs>
                <w:tab w:val="left" w:pos="4287"/>
              </w:tabs>
              <w:rPr>
                <w:sz w:val="20"/>
                <w:lang w:val="el-GR"/>
              </w:rPr>
            </w:pPr>
          </w:p>
        </w:tc>
      </w:tr>
    </w:tbl>
    <w:p w14:paraId="6AD10F54" w14:textId="77777777" w:rsidR="00E7448B" w:rsidRDefault="00E7448B" w:rsidP="00E7448B">
      <w:pPr>
        <w:jc w:val="center"/>
        <w:rPr>
          <w:lang w:val="el-GR"/>
        </w:rPr>
      </w:pPr>
    </w:p>
    <w:p w14:paraId="7145E6E0" w14:textId="77777777" w:rsidR="00E7448B" w:rsidRPr="007237C7" w:rsidRDefault="00E7448B" w:rsidP="00E7448B">
      <w:pPr>
        <w:jc w:val="center"/>
        <w:rPr>
          <w:lang w:val="el-GR"/>
        </w:rPr>
      </w:pPr>
    </w:p>
    <w:p w14:paraId="21B705CE" w14:textId="77777777" w:rsidR="00E7448B" w:rsidRPr="007237C7" w:rsidRDefault="00E7448B" w:rsidP="00E7448B">
      <w:pPr>
        <w:jc w:val="center"/>
        <w:rPr>
          <w:lang w:val="el-GR"/>
        </w:rPr>
      </w:pPr>
    </w:p>
    <w:p w14:paraId="05666F01" w14:textId="77777777" w:rsidR="00E7448B" w:rsidRPr="007237C7" w:rsidRDefault="00E7448B" w:rsidP="00E7448B">
      <w:pPr>
        <w:jc w:val="center"/>
        <w:rPr>
          <w:lang w:val="el-GR"/>
        </w:rPr>
      </w:pPr>
    </w:p>
    <w:p w14:paraId="45BD318F" w14:textId="77777777" w:rsidR="00E7448B" w:rsidRPr="007237C7" w:rsidRDefault="00E7448B" w:rsidP="00E7448B">
      <w:pPr>
        <w:jc w:val="center"/>
        <w:rPr>
          <w:lang w:val="el-GR"/>
        </w:rPr>
      </w:pPr>
    </w:p>
    <w:p w14:paraId="06231DA2" w14:textId="77777777" w:rsidR="00E7448B" w:rsidRPr="00660B7E" w:rsidRDefault="00E7448B" w:rsidP="00E7448B">
      <w:pPr>
        <w:jc w:val="center"/>
        <w:rPr>
          <w:bCs/>
          <w:sz w:val="36"/>
          <w:szCs w:val="36"/>
          <w:lang w:val="el-GR"/>
        </w:rPr>
      </w:pPr>
      <w:r>
        <w:rPr>
          <w:b/>
          <w:sz w:val="36"/>
          <w:szCs w:val="36"/>
          <w:lang w:val="el-GR"/>
        </w:rPr>
        <w:t xml:space="preserve">ΤΙΤΛΟΣ </w:t>
      </w:r>
      <w:r w:rsidRPr="00660B7E">
        <w:rPr>
          <w:bCs/>
          <w:i/>
          <w:iCs/>
          <w:sz w:val="36"/>
          <w:szCs w:val="36"/>
          <w:lang w:val="el-GR"/>
        </w:rPr>
        <w:t>(18</w:t>
      </w:r>
      <w:proofErr w:type="spellStart"/>
      <w:r w:rsidRPr="00660B7E">
        <w:rPr>
          <w:bCs/>
          <w:i/>
          <w:iCs/>
          <w:sz w:val="36"/>
          <w:szCs w:val="36"/>
          <w:lang w:val="en-GB"/>
        </w:rPr>
        <w:t>pt</w:t>
      </w:r>
      <w:proofErr w:type="spellEnd"/>
      <w:r w:rsidRPr="00660B7E">
        <w:rPr>
          <w:bCs/>
          <w:i/>
          <w:iCs/>
          <w:sz w:val="36"/>
          <w:szCs w:val="36"/>
          <w:lang w:val="el-GR"/>
        </w:rPr>
        <w:t>)</w:t>
      </w:r>
    </w:p>
    <w:p w14:paraId="0C348BCC" w14:textId="77777777" w:rsidR="00E7448B" w:rsidRPr="007237C7" w:rsidRDefault="00E7448B" w:rsidP="00E7448B">
      <w:pPr>
        <w:jc w:val="center"/>
        <w:rPr>
          <w:lang w:val="el-GR"/>
        </w:rPr>
      </w:pPr>
    </w:p>
    <w:p w14:paraId="56E3D093" w14:textId="77777777" w:rsidR="00E7448B" w:rsidRDefault="00E7448B" w:rsidP="00E7448B">
      <w:pPr>
        <w:jc w:val="center"/>
        <w:rPr>
          <w:lang w:val="el-GR"/>
        </w:rPr>
      </w:pPr>
    </w:p>
    <w:p w14:paraId="7CC56B78" w14:textId="77777777" w:rsidR="00E7448B" w:rsidRPr="00660B7E" w:rsidRDefault="00E7448B" w:rsidP="00E7448B">
      <w:pPr>
        <w:jc w:val="center"/>
        <w:rPr>
          <w:sz w:val="28"/>
          <w:szCs w:val="28"/>
          <w:lang w:val="el-GR"/>
        </w:rPr>
      </w:pPr>
      <w:r w:rsidRPr="00660B7E">
        <w:rPr>
          <w:sz w:val="28"/>
          <w:szCs w:val="28"/>
          <w:lang w:val="el-GR"/>
        </w:rPr>
        <w:t>Ιωάννης Παπαδόπουλος</w:t>
      </w:r>
      <w:r>
        <w:rPr>
          <w:sz w:val="28"/>
          <w:szCs w:val="28"/>
          <w:lang w:val="el-GR"/>
        </w:rPr>
        <w:t xml:space="preserve"> </w:t>
      </w:r>
      <w:r w:rsidRPr="00660B7E">
        <w:rPr>
          <w:i/>
          <w:iCs/>
          <w:sz w:val="28"/>
          <w:szCs w:val="28"/>
          <w:lang w:val="el-GR"/>
        </w:rPr>
        <w:t xml:space="preserve">(14 </w:t>
      </w:r>
      <w:proofErr w:type="spellStart"/>
      <w:r w:rsidRPr="00660B7E">
        <w:rPr>
          <w:i/>
          <w:iCs/>
          <w:sz w:val="28"/>
          <w:szCs w:val="28"/>
          <w:lang w:val="en-GB"/>
        </w:rPr>
        <w:t>pt</w:t>
      </w:r>
      <w:proofErr w:type="spellEnd"/>
      <w:r w:rsidRPr="00660B7E">
        <w:rPr>
          <w:i/>
          <w:iCs/>
          <w:sz w:val="28"/>
          <w:szCs w:val="28"/>
          <w:lang w:val="el-GR"/>
        </w:rPr>
        <w:t>)</w:t>
      </w:r>
    </w:p>
    <w:p w14:paraId="3CB8D327" w14:textId="77777777" w:rsidR="00E7448B" w:rsidRPr="00660B7E" w:rsidRDefault="00E7448B" w:rsidP="00E7448B">
      <w:pPr>
        <w:jc w:val="center"/>
        <w:rPr>
          <w:sz w:val="28"/>
          <w:szCs w:val="28"/>
          <w:lang w:val="el-GR"/>
        </w:rPr>
      </w:pPr>
      <w:r>
        <w:rPr>
          <w:sz w:val="28"/>
          <w:szCs w:val="28"/>
          <w:lang w:val="el-GR"/>
        </w:rPr>
        <w:t xml:space="preserve">Μεταπτυχιακή Διπλωματική Εργασία </w:t>
      </w:r>
      <w:r w:rsidRPr="00660B7E">
        <w:rPr>
          <w:i/>
          <w:iCs/>
          <w:sz w:val="28"/>
          <w:szCs w:val="28"/>
          <w:lang w:val="el-GR"/>
        </w:rPr>
        <w:t xml:space="preserve">(14 </w:t>
      </w:r>
      <w:proofErr w:type="spellStart"/>
      <w:r w:rsidRPr="00660B7E">
        <w:rPr>
          <w:i/>
          <w:iCs/>
          <w:sz w:val="28"/>
          <w:szCs w:val="28"/>
          <w:lang w:val="en-GB"/>
        </w:rPr>
        <w:t>pt</w:t>
      </w:r>
      <w:proofErr w:type="spellEnd"/>
      <w:r w:rsidRPr="00660B7E">
        <w:rPr>
          <w:i/>
          <w:iCs/>
          <w:sz w:val="28"/>
          <w:szCs w:val="28"/>
          <w:lang w:val="el-GR"/>
        </w:rPr>
        <w:t>)</w:t>
      </w:r>
    </w:p>
    <w:p w14:paraId="1989630D" w14:textId="77777777" w:rsidR="00E7448B" w:rsidRPr="007237C7" w:rsidRDefault="00E7448B" w:rsidP="00E7448B">
      <w:pPr>
        <w:jc w:val="center"/>
        <w:rPr>
          <w:lang w:val="el-GR"/>
        </w:rPr>
      </w:pPr>
    </w:p>
    <w:p w14:paraId="46A9A212" w14:textId="77777777" w:rsidR="00E7448B" w:rsidRPr="007237C7" w:rsidRDefault="00E7448B" w:rsidP="00E7448B">
      <w:pPr>
        <w:jc w:val="center"/>
        <w:rPr>
          <w:lang w:val="el-GR"/>
        </w:rPr>
      </w:pPr>
    </w:p>
    <w:p w14:paraId="74BB56CA" w14:textId="77777777" w:rsidR="00E7448B" w:rsidRPr="007237C7" w:rsidRDefault="00E7448B" w:rsidP="00E7448B">
      <w:pPr>
        <w:jc w:val="center"/>
        <w:rPr>
          <w:lang w:val="el-GR"/>
        </w:rPr>
      </w:pPr>
    </w:p>
    <w:p w14:paraId="51FD83CF" w14:textId="77777777" w:rsidR="00E7448B" w:rsidRPr="007237C7" w:rsidRDefault="00E7448B" w:rsidP="00E7448B">
      <w:pPr>
        <w:jc w:val="center"/>
        <w:rPr>
          <w:lang w:val="el-GR"/>
        </w:rPr>
      </w:pPr>
    </w:p>
    <w:p w14:paraId="05B682EE" w14:textId="77777777" w:rsidR="00E7448B" w:rsidRPr="007237C7" w:rsidRDefault="00E7448B" w:rsidP="00E7448B">
      <w:pPr>
        <w:jc w:val="center"/>
        <w:rPr>
          <w:lang w:val="el-GR"/>
        </w:rPr>
      </w:pPr>
    </w:p>
    <w:p w14:paraId="45C99910" w14:textId="77777777" w:rsidR="00E7448B" w:rsidRPr="007237C7" w:rsidRDefault="00E7448B" w:rsidP="00E7448B">
      <w:pPr>
        <w:jc w:val="center"/>
        <w:rPr>
          <w:lang w:val="el-GR"/>
        </w:rPr>
      </w:pPr>
    </w:p>
    <w:p w14:paraId="6201C1EB" w14:textId="77777777" w:rsidR="00E7448B" w:rsidRPr="007237C7" w:rsidRDefault="00E7448B" w:rsidP="00E7448B">
      <w:pPr>
        <w:jc w:val="center"/>
        <w:rPr>
          <w:lang w:val="el-GR"/>
        </w:rPr>
      </w:pPr>
    </w:p>
    <w:p w14:paraId="78793CAB" w14:textId="77777777" w:rsidR="00E7448B" w:rsidRPr="007237C7" w:rsidRDefault="00E7448B" w:rsidP="00E7448B">
      <w:pPr>
        <w:jc w:val="center"/>
        <w:rPr>
          <w:sz w:val="28"/>
          <w:szCs w:val="28"/>
          <w:lang w:val="el-GR"/>
        </w:rPr>
      </w:pPr>
    </w:p>
    <w:p w14:paraId="5E196654" w14:textId="77777777" w:rsidR="00E7448B" w:rsidRPr="007237C7" w:rsidRDefault="00E7448B" w:rsidP="00E7448B">
      <w:pPr>
        <w:jc w:val="center"/>
        <w:rPr>
          <w:lang w:val="el-GR"/>
        </w:rPr>
      </w:pPr>
    </w:p>
    <w:p w14:paraId="0F778840" w14:textId="77777777" w:rsidR="00E7448B" w:rsidRPr="007237C7" w:rsidRDefault="00E7448B" w:rsidP="00E7448B">
      <w:pPr>
        <w:jc w:val="center"/>
        <w:rPr>
          <w:lang w:val="el-GR"/>
        </w:rPr>
      </w:pPr>
    </w:p>
    <w:p w14:paraId="77B2A9A8" w14:textId="77777777" w:rsidR="00E7448B" w:rsidRPr="007237C7" w:rsidRDefault="00E7448B" w:rsidP="00E7448B">
      <w:pPr>
        <w:jc w:val="center"/>
        <w:rPr>
          <w:lang w:val="el-GR"/>
        </w:rPr>
      </w:pPr>
    </w:p>
    <w:p w14:paraId="1C238AE5" w14:textId="77777777" w:rsidR="00E7448B" w:rsidRPr="007237C7" w:rsidRDefault="00E7448B" w:rsidP="00E7448B">
      <w:pPr>
        <w:jc w:val="center"/>
        <w:rPr>
          <w:lang w:val="el-GR"/>
        </w:rPr>
      </w:pPr>
    </w:p>
    <w:p w14:paraId="1A942638" w14:textId="77777777" w:rsidR="00E7448B" w:rsidRPr="007237C7" w:rsidRDefault="00E7448B" w:rsidP="00E7448B">
      <w:pPr>
        <w:jc w:val="center"/>
        <w:rPr>
          <w:lang w:val="el-GR"/>
        </w:rPr>
      </w:pPr>
    </w:p>
    <w:p w14:paraId="408B0092" w14:textId="77777777" w:rsidR="00E7448B" w:rsidRPr="007237C7" w:rsidRDefault="00E7448B" w:rsidP="00E7448B">
      <w:pPr>
        <w:jc w:val="center"/>
        <w:rPr>
          <w:lang w:val="el-GR"/>
        </w:rPr>
      </w:pPr>
    </w:p>
    <w:p w14:paraId="2FA1ACCB" w14:textId="77777777" w:rsidR="00E7448B" w:rsidRPr="007237C7" w:rsidRDefault="00E7448B" w:rsidP="00E7448B">
      <w:pPr>
        <w:jc w:val="center"/>
        <w:rPr>
          <w:lang w:val="el-GR"/>
        </w:rPr>
      </w:pPr>
    </w:p>
    <w:p w14:paraId="686EB3B9" w14:textId="77777777" w:rsidR="00E7448B" w:rsidRPr="007237C7" w:rsidRDefault="00E7448B" w:rsidP="00E7448B">
      <w:pPr>
        <w:jc w:val="center"/>
        <w:rPr>
          <w:lang w:val="el-GR"/>
        </w:rPr>
      </w:pPr>
    </w:p>
    <w:p w14:paraId="79F1A116" w14:textId="77777777" w:rsidR="00E7448B" w:rsidRDefault="00E7448B" w:rsidP="00E7448B">
      <w:pPr>
        <w:jc w:val="center"/>
        <w:rPr>
          <w:lang w:val="el-GR"/>
        </w:rPr>
      </w:pPr>
    </w:p>
    <w:p w14:paraId="45BDC3E0" w14:textId="77777777" w:rsidR="00E7448B" w:rsidRDefault="00E7448B" w:rsidP="00E7448B">
      <w:pPr>
        <w:jc w:val="center"/>
        <w:rPr>
          <w:lang w:val="el-GR"/>
        </w:rPr>
      </w:pPr>
    </w:p>
    <w:p w14:paraId="1C103E05" w14:textId="77777777" w:rsidR="00E7448B" w:rsidRDefault="00E7448B" w:rsidP="00E7448B">
      <w:pPr>
        <w:jc w:val="center"/>
        <w:rPr>
          <w:lang w:val="el-GR"/>
        </w:rPr>
      </w:pPr>
    </w:p>
    <w:p w14:paraId="362810E5" w14:textId="77777777" w:rsidR="00E7448B" w:rsidRDefault="00E7448B" w:rsidP="00E7448B">
      <w:pPr>
        <w:jc w:val="center"/>
        <w:rPr>
          <w:lang w:val="el-GR"/>
        </w:rPr>
      </w:pPr>
    </w:p>
    <w:p w14:paraId="3A1CFB2E" w14:textId="77777777" w:rsidR="00E7448B" w:rsidRDefault="00E7448B" w:rsidP="00E7448B">
      <w:pPr>
        <w:jc w:val="center"/>
        <w:rPr>
          <w:lang w:val="el-GR"/>
        </w:rPr>
      </w:pPr>
    </w:p>
    <w:p w14:paraId="04DCF353" w14:textId="77777777" w:rsidR="00E7448B" w:rsidRPr="002029C7" w:rsidRDefault="00E7448B" w:rsidP="00E7448B">
      <w:pPr>
        <w:jc w:val="center"/>
        <w:rPr>
          <w:lang w:val="el-GR"/>
        </w:rPr>
      </w:pPr>
      <w:r>
        <w:rPr>
          <w:lang w:val="el-GR"/>
        </w:rPr>
        <w:t>Επιβλέπων/</w:t>
      </w:r>
      <w:proofErr w:type="spellStart"/>
      <w:r>
        <w:rPr>
          <w:lang w:val="el-GR"/>
        </w:rPr>
        <w:t>ουσα</w:t>
      </w:r>
      <w:proofErr w:type="spellEnd"/>
      <w:r>
        <w:rPr>
          <w:lang w:val="el-GR"/>
        </w:rPr>
        <w:t xml:space="preserve">: </w:t>
      </w:r>
      <w:proofErr w:type="spellStart"/>
      <w:r>
        <w:rPr>
          <w:lang w:val="en-GB"/>
        </w:rPr>
        <w:t>xxxxxxx</w:t>
      </w:r>
      <w:proofErr w:type="spellEnd"/>
    </w:p>
    <w:p w14:paraId="2B6F61F0" w14:textId="77777777" w:rsidR="00E7448B" w:rsidRDefault="00E7448B" w:rsidP="00E7448B">
      <w:pPr>
        <w:jc w:val="center"/>
        <w:rPr>
          <w:lang w:val="el-GR"/>
        </w:rPr>
      </w:pPr>
    </w:p>
    <w:p w14:paraId="6B0D0329" w14:textId="77777777" w:rsidR="00E7448B" w:rsidRDefault="00E7448B" w:rsidP="00E7448B">
      <w:pPr>
        <w:jc w:val="center"/>
        <w:rPr>
          <w:lang w:val="el-GR"/>
        </w:rPr>
      </w:pPr>
    </w:p>
    <w:p w14:paraId="6D3F26F7" w14:textId="77777777" w:rsidR="00E7448B" w:rsidRDefault="00E7448B" w:rsidP="00E7448B">
      <w:pPr>
        <w:jc w:val="center"/>
        <w:rPr>
          <w:lang w:val="el-GR"/>
        </w:rPr>
      </w:pPr>
    </w:p>
    <w:p w14:paraId="2AC6C14D" w14:textId="77777777" w:rsidR="00E7448B" w:rsidRDefault="00E7448B" w:rsidP="00E7448B">
      <w:pPr>
        <w:jc w:val="center"/>
        <w:rPr>
          <w:lang w:val="el-GR"/>
        </w:rPr>
      </w:pPr>
    </w:p>
    <w:p w14:paraId="25F26C49" w14:textId="77777777" w:rsidR="00E7448B" w:rsidRDefault="00E7448B" w:rsidP="00E7448B">
      <w:pPr>
        <w:jc w:val="center"/>
        <w:rPr>
          <w:lang w:val="el-GR"/>
        </w:rPr>
      </w:pPr>
    </w:p>
    <w:p w14:paraId="0F886D65" w14:textId="59FBA8D5" w:rsidR="007E17C9" w:rsidRPr="00E7448B" w:rsidRDefault="00E7448B" w:rsidP="00E7448B">
      <w:pPr>
        <w:jc w:val="center"/>
        <w:rPr>
          <w:lang w:val="el-GR"/>
        </w:rPr>
      </w:pPr>
      <w:r w:rsidRPr="007237C7">
        <w:rPr>
          <w:sz w:val="28"/>
          <w:szCs w:val="28"/>
          <w:lang w:val="el-GR"/>
        </w:rPr>
        <w:t xml:space="preserve">ΘΕΣΣΑΛΟΝΙΚΗ </w:t>
      </w:r>
      <w:r>
        <w:rPr>
          <w:sz w:val="28"/>
          <w:szCs w:val="28"/>
          <w:lang w:val="el-GR"/>
        </w:rPr>
        <w:t xml:space="preserve">Φεβρουάριος 2022 </w:t>
      </w:r>
      <w:r w:rsidRPr="00660B7E">
        <w:rPr>
          <w:i/>
          <w:iCs/>
          <w:sz w:val="28"/>
          <w:szCs w:val="28"/>
          <w:lang w:val="el-GR"/>
        </w:rPr>
        <w:t>(14</w:t>
      </w:r>
      <w:proofErr w:type="spellStart"/>
      <w:r w:rsidRPr="00660B7E">
        <w:rPr>
          <w:i/>
          <w:iCs/>
          <w:sz w:val="28"/>
          <w:szCs w:val="28"/>
          <w:lang w:val="en-GB"/>
        </w:rPr>
        <w:t>pt</w:t>
      </w:r>
      <w:proofErr w:type="spellEnd"/>
      <w:r w:rsidRPr="00660B7E">
        <w:rPr>
          <w:i/>
          <w:iCs/>
          <w:sz w:val="28"/>
          <w:szCs w:val="28"/>
          <w:lang w:val="el-GR"/>
        </w:rPr>
        <w:t>)</w:t>
      </w:r>
    </w:p>
    <w:sectPr w:rsidR="007E17C9" w:rsidRPr="00E7448B" w:rsidSect="005641F0">
      <w:pgSz w:w="11900" w:h="16840"/>
      <w:pgMar w:top="950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3AD48" w14:textId="77777777" w:rsidR="008A2891" w:rsidRDefault="008A2891" w:rsidP="00E7448B">
      <w:r>
        <w:separator/>
      </w:r>
    </w:p>
  </w:endnote>
  <w:endnote w:type="continuationSeparator" w:id="0">
    <w:p w14:paraId="6AE3B1E8" w14:textId="77777777" w:rsidR="008A2891" w:rsidRDefault="008A2891" w:rsidP="00E74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imes New Roman (Body CS)">
    <w:panose1 w:val="00000000000000000000"/>
    <w:charset w:val="00"/>
    <w:family w:val="roman"/>
    <w:notTrueType/>
    <w:pitch w:val="default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738F1" w14:textId="77777777" w:rsidR="008A2891" w:rsidRDefault="008A2891" w:rsidP="00E7448B">
      <w:r>
        <w:separator/>
      </w:r>
    </w:p>
  </w:footnote>
  <w:footnote w:type="continuationSeparator" w:id="0">
    <w:p w14:paraId="2D5A4723" w14:textId="77777777" w:rsidR="008A2891" w:rsidRDefault="008A2891" w:rsidP="00E7448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7cwNzQyNjI3sDBQ0lEKTi0uzszPAykwrAUAg5a75SwAAAA="/>
  </w:docVars>
  <w:rsids>
    <w:rsidRoot w:val="00E7448B"/>
    <w:rsid w:val="00015962"/>
    <w:rsid w:val="007E17C9"/>
    <w:rsid w:val="008A2891"/>
    <w:rsid w:val="00D85E49"/>
    <w:rsid w:val="00E74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1A7B56"/>
  <w15:chartTrackingRefBased/>
  <w15:docId w15:val="{165E33B0-D816-4E5C-958F-6E2F5C2B2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l-GR" w:eastAsia="en-US" w:bidi="ar-SA"/>
      </w:rPr>
    </w:rPrDefault>
    <w:pPrDefault>
      <w:pPr>
        <w:spacing w:line="240" w:lineRule="atLeas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448B"/>
    <w:pPr>
      <w:spacing w:line="240" w:lineRule="auto"/>
      <w:jc w:val="left"/>
    </w:pPr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7448B"/>
    <w:pPr>
      <w:spacing w:line="240" w:lineRule="auto"/>
      <w:jc w:val="left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rsid w:val="00E7448B"/>
    <w:rPr>
      <w:color w:val="0563C1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E7448B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4"/>
    <w:uiPriority w:val="99"/>
    <w:rsid w:val="00E7448B"/>
    <w:rPr>
      <w:lang w:val="en-US"/>
    </w:rPr>
  </w:style>
  <w:style w:type="paragraph" w:styleId="a5">
    <w:name w:val="footer"/>
    <w:basedOn w:val="a"/>
    <w:link w:val="Char0"/>
    <w:uiPriority w:val="99"/>
    <w:unhideWhenUsed/>
    <w:rsid w:val="00E7448B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5"/>
    <w:uiPriority w:val="99"/>
    <w:rsid w:val="00E7448B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0</Words>
  <Characters>438</Characters>
  <Application>Microsoft Office Word</Application>
  <DocSecurity>0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riakoula Papademetriou</dc:creator>
  <cp:keywords/>
  <dc:description/>
  <cp:lastModifiedBy>Kyriakoula Papademetriou</cp:lastModifiedBy>
  <cp:revision>1</cp:revision>
  <dcterms:created xsi:type="dcterms:W3CDTF">2022-02-16T09:37:00Z</dcterms:created>
  <dcterms:modified xsi:type="dcterms:W3CDTF">2022-02-16T09:39:00Z</dcterms:modified>
</cp:coreProperties>
</file>